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2CD56C" w14:textId="0BE7B337" w:rsidR="00F93533" w:rsidRDefault="00C26F49" w:rsidP="00D81537">
      <w:pPr>
        <w:pStyle w:val="Title"/>
        <w:jc w:val="center"/>
      </w:pPr>
      <w:r>
        <w:rPr>
          <w:rFonts w:hint="eastAsia"/>
        </w:rPr>
        <w:t xml:space="preserve">XMOS </w:t>
      </w:r>
      <w:r>
        <w:rPr>
          <w:rFonts w:hint="eastAsia"/>
        </w:rPr>
        <w:t>和</w:t>
      </w:r>
      <w:r>
        <w:rPr>
          <w:rFonts w:hint="eastAsia"/>
        </w:rPr>
        <w:t xml:space="preserve"> Amazon Web Services </w:t>
      </w:r>
      <w:r>
        <w:rPr>
          <w:rFonts w:hint="eastAsia"/>
        </w:rPr>
        <w:t>宣布推出面向多核处理器的</w:t>
      </w:r>
      <w:r>
        <w:rPr>
          <w:rFonts w:hint="eastAsia"/>
        </w:rPr>
        <w:t xml:space="preserve"> SMP FreeRTOS</w:t>
      </w:r>
    </w:p>
    <w:p w14:paraId="5604C794" w14:textId="77777777" w:rsidR="00DD070D" w:rsidRDefault="00DD070D" w:rsidP="00DD070D">
      <w:pPr>
        <w:jc w:val="center"/>
        <w:rPr>
          <w:i/>
          <w:iCs/>
        </w:rPr>
      </w:pPr>
      <w:r>
        <w:rPr>
          <w:rFonts w:hint="eastAsia"/>
          <w:i/>
          <w:iCs/>
        </w:rPr>
        <w:t xml:space="preserve">FreeRTOS </w:t>
      </w:r>
      <w:r>
        <w:rPr>
          <w:rFonts w:hint="eastAsia"/>
          <w:i/>
          <w:iCs/>
        </w:rPr>
        <w:t>是数百万开发者的首选操作系统，得益于最新的对称多处理版本的发布，该系统为下一代</w:t>
      </w:r>
      <w:r>
        <w:rPr>
          <w:rFonts w:hint="eastAsia"/>
          <w:i/>
          <w:iCs/>
        </w:rPr>
        <w:t xml:space="preserve"> AI </w:t>
      </w:r>
      <w:r>
        <w:rPr>
          <w:rFonts w:hint="eastAsia"/>
          <w:i/>
          <w:iCs/>
        </w:rPr>
        <w:t>和</w:t>
      </w:r>
      <w:r>
        <w:rPr>
          <w:rFonts w:hint="eastAsia"/>
          <w:i/>
          <w:iCs/>
        </w:rPr>
        <w:t xml:space="preserve"> IoT </w:t>
      </w:r>
      <w:r>
        <w:rPr>
          <w:rFonts w:hint="eastAsia"/>
          <w:i/>
          <w:iCs/>
        </w:rPr>
        <w:t>应用做好了准备</w:t>
      </w:r>
    </w:p>
    <w:p w14:paraId="1DCDB09F" w14:textId="12963093" w:rsidR="00BA3A7E" w:rsidRDefault="00362D6D" w:rsidP="00362D6D">
      <w:r>
        <w:rPr>
          <w:rFonts w:hint="eastAsia"/>
          <w:b/>
          <w:bCs/>
        </w:rPr>
        <w:t>英国布里斯托尔，</w:t>
      </w:r>
      <w:r>
        <w:rPr>
          <w:rFonts w:hint="eastAsia"/>
          <w:b/>
          <w:bCs/>
        </w:rPr>
        <w:t xml:space="preserve">2021 </w:t>
      </w:r>
      <w:r>
        <w:rPr>
          <w:rFonts w:hint="eastAsia"/>
          <w:b/>
          <w:bCs/>
        </w:rPr>
        <w:t>年</w:t>
      </w:r>
      <w:r>
        <w:rPr>
          <w:rFonts w:hint="eastAsia"/>
          <w:b/>
          <w:bCs/>
        </w:rPr>
        <w:t xml:space="preserve"> 6 </w:t>
      </w:r>
      <w:r>
        <w:rPr>
          <w:rFonts w:hint="eastAsia"/>
          <w:b/>
          <w:bCs/>
        </w:rPr>
        <w:t>月</w:t>
      </w:r>
      <w:r>
        <w:rPr>
          <w:rFonts w:hint="eastAsia"/>
          <w:b/>
          <w:bCs/>
        </w:rPr>
        <w:t xml:space="preserve"> 30 </w:t>
      </w:r>
      <w:r>
        <w:rPr>
          <w:rFonts w:hint="eastAsia"/>
          <w:b/>
          <w:bCs/>
        </w:rPr>
        <w:t>日</w:t>
      </w:r>
      <w:r>
        <w:rPr>
          <w:rFonts w:hint="eastAsia"/>
          <w:b/>
          <w:bCs/>
        </w:rPr>
        <w:t xml:space="preserve"> </w:t>
      </w:r>
      <w:r>
        <w:rPr>
          <w:rFonts w:hint="eastAsia"/>
          <w:b/>
          <w:bCs/>
        </w:rPr>
        <w:t>—</w:t>
      </w:r>
      <w:r>
        <w:rPr>
          <w:rFonts w:hint="eastAsia"/>
          <w:b/>
          <w:bCs/>
        </w:rPr>
        <w:t xml:space="preserve"> </w:t>
      </w:r>
      <w:r>
        <w:rPr>
          <w:rFonts w:hint="eastAsia"/>
        </w:rPr>
        <w:t>与</w:t>
      </w:r>
      <w:r>
        <w:rPr>
          <w:rFonts w:hint="eastAsia"/>
        </w:rPr>
        <w:t xml:space="preserve"> Amazon </w:t>
      </w:r>
      <w:r>
        <w:rPr>
          <w:rFonts w:hint="eastAsia"/>
        </w:rPr>
        <w:t>合作的领先的英国芯片公司</w:t>
      </w:r>
      <w:r>
        <w:rPr>
          <w:rFonts w:hint="eastAsia"/>
        </w:rPr>
        <w:t xml:space="preserve"> XMOS </w:t>
      </w:r>
      <w:r>
        <w:rPr>
          <w:rFonts w:hint="eastAsia"/>
        </w:rPr>
        <w:t>今日宣布推出对称多处理</w:t>
      </w:r>
      <w:r>
        <w:rPr>
          <w:rFonts w:hint="eastAsia"/>
        </w:rPr>
        <w:t xml:space="preserve"> (SMP) FreeRTOS</w:t>
      </w:r>
      <w:r>
        <w:rPr>
          <w:rFonts w:hint="eastAsia"/>
        </w:rPr>
        <w:t>，使得电子制造商能够比以往更快、更轻松地构建复杂的嵌入式系统。</w:t>
      </w:r>
    </w:p>
    <w:p w14:paraId="349D1C17" w14:textId="26CA7820" w:rsidR="00D769AD" w:rsidRDefault="000817ED" w:rsidP="00D769AD">
      <w:r>
        <w:rPr>
          <w:rFonts w:hint="eastAsia"/>
        </w:rPr>
        <w:t>由于</w:t>
      </w:r>
      <w:r>
        <w:rPr>
          <w:rFonts w:hint="eastAsia"/>
        </w:rPr>
        <w:t xml:space="preserve"> XMOS </w:t>
      </w:r>
      <w:r>
        <w:rPr>
          <w:rFonts w:hint="eastAsia"/>
        </w:rPr>
        <w:t>和其他合作伙伴的重大贡献，这个全新的</w:t>
      </w:r>
      <w:r>
        <w:rPr>
          <w:rFonts w:hint="eastAsia"/>
        </w:rPr>
        <w:t xml:space="preserve"> SMP </w:t>
      </w:r>
      <w:r>
        <w:rPr>
          <w:rFonts w:hint="eastAsia"/>
        </w:rPr>
        <w:t>版本实现了</w:t>
      </w:r>
      <w:r>
        <w:rPr>
          <w:rFonts w:hint="eastAsia"/>
        </w:rPr>
        <w:t xml:space="preserve"> FreeRTOS </w:t>
      </w:r>
      <w:r>
        <w:rPr>
          <w:rFonts w:hint="eastAsia"/>
        </w:rPr>
        <w:t>内核功能的阶跃变化，其验证和维护由</w:t>
      </w:r>
      <w:r>
        <w:rPr>
          <w:rFonts w:hint="eastAsia"/>
        </w:rPr>
        <w:t xml:space="preserve"> Amazon Web Services (AWS) </w:t>
      </w:r>
      <w:r>
        <w:rPr>
          <w:rFonts w:hint="eastAsia"/>
        </w:rPr>
        <w:t>提供。</w:t>
      </w:r>
    </w:p>
    <w:p w14:paraId="57821573" w14:textId="0BD6ED66" w:rsidR="00E268AA" w:rsidRDefault="00D63927" w:rsidP="00E268AA">
      <w:r>
        <w:rPr>
          <w:rFonts w:hint="eastAsia"/>
        </w:rPr>
        <w:t>广为人知的</w:t>
      </w:r>
      <w:r>
        <w:rPr>
          <w:rFonts w:hint="eastAsia"/>
        </w:rPr>
        <w:t xml:space="preserve"> MIT </w:t>
      </w:r>
      <w:r>
        <w:rPr>
          <w:rFonts w:hint="eastAsia"/>
        </w:rPr>
        <w:t>许可的开源</w:t>
      </w:r>
      <w:r>
        <w:rPr>
          <w:rFonts w:hint="eastAsia"/>
        </w:rPr>
        <w:t xml:space="preserve"> FreeRTOS </w:t>
      </w:r>
      <w:r>
        <w:rPr>
          <w:rFonts w:hint="eastAsia"/>
        </w:rPr>
        <w:t>以往是由社区驱动的，世界各地的开发者每</w:t>
      </w:r>
      <w:r>
        <w:rPr>
          <w:rFonts w:hint="eastAsia"/>
        </w:rPr>
        <w:t xml:space="preserve"> 170 </w:t>
      </w:r>
      <w:r>
        <w:rPr>
          <w:rFonts w:hint="eastAsia"/>
        </w:rPr>
        <w:t>秒下载一次。它为电子制造商带来了一系列好处，具体体现在易用性、设计重复使用和速度方面。</w:t>
      </w:r>
    </w:p>
    <w:p w14:paraId="2C1A3052" w14:textId="564EA9B0" w:rsidR="003A783F" w:rsidRDefault="003A783F" w:rsidP="003A783F">
      <w:r>
        <w:rPr>
          <w:rFonts w:hint="eastAsia"/>
        </w:rPr>
        <w:t xml:space="preserve">FreeRTOS </w:t>
      </w:r>
      <w:r>
        <w:rPr>
          <w:rFonts w:hint="eastAsia"/>
        </w:rPr>
        <w:t>提供了一个可信任的同构且可扩展的编程接口来运行现有和未来的工作负载。现在，在上游版本中，开发者首次可以在熟悉的</w:t>
      </w:r>
      <w:r>
        <w:rPr>
          <w:rFonts w:hint="eastAsia"/>
        </w:rPr>
        <w:t xml:space="preserve"> FreeRTOS </w:t>
      </w:r>
      <w:r>
        <w:rPr>
          <w:rFonts w:hint="eastAsia"/>
        </w:rPr>
        <w:t>环境中工作，使用对称多处理对多核架构进行编程</w:t>
      </w:r>
      <w:r>
        <w:rPr>
          <w:rFonts w:hint="eastAsia"/>
        </w:rPr>
        <w:t xml:space="preserve"> - </w:t>
      </w:r>
      <w:r>
        <w:rPr>
          <w:rFonts w:hint="eastAsia"/>
        </w:rPr>
        <w:t>同时节省大量时间和资金，并帮助提高上市速度。</w:t>
      </w:r>
      <w:r>
        <w:rPr>
          <w:rFonts w:hint="eastAsia"/>
        </w:rPr>
        <w:t xml:space="preserve"> </w:t>
      </w:r>
    </w:p>
    <w:p w14:paraId="13123EB0" w14:textId="3EBCF53A" w:rsidR="00362D6D" w:rsidRDefault="00F55A01" w:rsidP="00362D6D">
      <w:r>
        <w:rPr>
          <w:rFonts w:hint="eastAsia"/>
        </w:rPr>
        <w:t xml:space="preserve">SMP FreeRTOS </w:t>
      </w:r>
      <w:r>
        <w:rPr>
          <w:rFonts w:hint="eastAsia"/>
        </w:rPr>
        <w:t>将能够用于</w:t>
      </w:r>
      <w:r>
        <w:rPr>
          <w:rFonts w:hint="eastAsia"/>
        </w:rPr>
        <w:t xml:space="preserve"> XMOS </w:t>
      </w:r>
      <w:r>
        <w:rPr>
          <w:rFonts w:hint="eastAsia"/>
        </w:rPr>
        <w:t>的灵活且强大的</w:t>
      </w:r>
      <w:r>
        <w:rPr>
          <w:rFonts w:hint="eastAsia"/>
        </w:rPr>
        <w:t xml:space="preserve"> xcore </w:t>
      </w:r>
      <w:r>
        <w:rPr>
          <w:rFonts w:hint="eastAsia"/>
        </w:rPr>
        <w:t>芯片组，该芯片组将</w:t>
      </w:r>
      <w:r>
        <w:rPr>
          <w:rFonts w:hint="eastAsia"/>
        </w:rPr>
        <w:t xml:space="preserve"> AI</w:t>
      </w:r>
      <w:r>
        <w:rPr>
          <w:rFonts w:hint="eastAsia"/>
        </w:rPr>
        <w:t>、控制、通信和</w:t>
      </w:r>
      <w:r>
        <w:rPr>
          <w:rFonts w:hint="eastAsia"/>
        </w:rPr>
        <w:t xml:space="preserve"> DSP </w:t>
      </w:r>
      <w:r>
        <w:rPr>
          <w:rFonts w:hint="eastAsia"/>
        </w:rPr>
        <w:t>整合到一个经济实惠的高性能软件包中。</w:t>
      </w:r>
      <w:r>
        <w:rPr>
          <w:rFonts w:hint="eastAsia"/>
        </w:rPr>
        <w:t xml:space="preserve">xcore </w:t>
      </w:r>
      <w:r>
        <w:rPr>
          <w:rFonts w:hint="eastAsia"/>
        </w:rPr>
        <w:t>已经被广泛用作一种快速、简单且具有成本效益的解决方案来创建跨各种应用的智能设备。</w:t>
      </w:r>
      <w:r>
        <w:rPr>
          <w:rFonts w:hint="eastAsia"/>
        </w:rPr>
        <w:t xml:space="preserve">  XMOS </w:t>
      </w:r>
      <w:r>
        <w:rPr>
          <w:rFonts w:hint="eastAsia"/>
        </w:rPr>
        <w:t>最近发布的</w:t>
      </w:r>
      <w:r>
        <w:rPr>
          <w:rFonts w:hint="eastAsia"/>
        </w:rPr>
        <w:t xml:space="preserve"> </w:t>
      </w:r>
      <w:hyperlink r:id="rId6" w:history="1">
        <w:r>
          <w:rPr>
            <w:rStyle w:val="Hyperlink"/>
            <w:rFonts w:hint="eastAsia"/>
          </w:rPr>
          <w:t xml:space="preserve">XTC </w:t>
        </w:r>
        <w:r>
          <w:rPr>
            <w:rStyle w:val="Hyperlink"/>
            <w:rFonts w:hint="eastAsia"/>
          </w:rPr>
          <w:t>工具</w:t>
        </w:r>
      </w:hyperlink>
      <w:r>
        <w:rPr>
          <w:rFonts w:hint="eastAsia"/>
        </w:rPr>
        <w:t>结合</w:t>
      </w:r>
      <w:r>
        <w:rPr>
          <w:rFonts w:hint="eastAsia"/>
        </w:rPr>
        <w:t xml:space="preserve"> FreeRTOS </w:t>
      </w:r>
      <w:r>
        <w:rPr>
          <w:rFonts w:hint="eastAsia"/>
        </w:rPr>
        <w:t>的对称多处理</w:t>
      </w:r>
      <w:r>
        <w:rPr>
          <w:rFonts w:hint="eastAsia"/>
        </w:rPr>
        <w:t xml:space="preserve"> (SMP) </w:t>
      </w:r>
      <w:r>
        <w:rPr>
          <w:rFonts w:hint="eastAsia"/>
        </w:rPr>
        <w:t>部署，通过易于使用的行业标准软件语言和抽象概念来利用</w:t>
      </w:r>
      <w:r>
        <w:rPr>
          <w:rFonts w:hint="eastAsia"/>
        </w:rPr>
        <w:t xml:space="preserve"> xcore </w:t>
      </w:r>
      <w:r>
        <w:rPr>
          <w:rFonts w:hint="eastAsia"/>
        </w:rPr>
        <w:t>的独特功能。</w:t>
      </w:r>
    </w:p>
    <w:p w14:paraId="7C4B8E37" w14:textId="49C6ED20" w:rsidR="00FA54B3" w:rsidRDefault="00EE7BCC" w:rsidP="00362D6D">
      <w:r>
        <w:rPr>
          <w:rFonts w:hint="eastAsia"/>
        </w:rPr>
        <w:t>随着多核处理现在成为行业中各种计算形式的标准，</w:t>
      </w:r>
      <w:r>
        <w:rPr>
          <w:rFonts w:hint="eastAsia"/>
        </w:rPr>
        <w:t xml:space="preserve">SMP FreeRTOS </w:t>
      </w:r>
      <w:r>
        <w:rPr>
          <w:rFonts w:hint="eastAsia"/>
        </w:rPr>
        <w:t>的发布必将带来巨大的影响。</w:t>
      </w:r>
    </w:p>
    <w:p w14:paraId="775EE95E" w14:textId="46901F82" w:rsidR="000E73F8" w:rsidRPr="00BC6FB3" w:rsidRDefault="00450383" w:rsidP="000E73F8">
      <w:r>
        <w:rPr>
          <w:rFonts w:hint="eastAsia"/>
        </w:rPr>
        <w:t xml:space="preserve">XMOS </w:t>
      </w:r>
      <w:r>
        <w:rPr>
          <w:rFonts w:hint="eastAsia"/>
        </w:rPr>
        <w:t>首席执行官</w:t>
      </w:r>
      <w:r>
        <w:rPr>
          <w:rFonts w:hint="eastAsia"/>
        </w:rPr>
        <w:t xml:space="preserve"> Mark Lippett </w:t>
      </w:r>
      <w:r>
        <w:rPr>
          <w:rFonts w:hint="eastAsia"/>
        </w:rPr>
        <w:t>说：“</w:t>
      </w:r>
      <w:r>
        <w:rPr>
          <w:rFonts w:hint="eastAsia"/>
        </w:rPr>
        <w:t xml:space="preserve">SMP </w:t>
      </w:r>
      <w:r>
        <w:rPr>
          <w:rFonts w:hint="eastAsia"/>
        </w:rPr>
        <w:t>发布</w:t>
      </w:r>
      <w:r>
        <w:rPr>
          <w:rFonts w:hint="eastAsia"/>
        </w:rPr>
        <w:t xml:space="preserve"> FreeRTOS </w:t>
      </w:r>
      <w:r>
        <w:rPr>
          <w:rFonts w:hint="eastAsia"/>
        </w:rPr>
        <w:t>意味着开发者现在可以利用我们的</w:t>
      </w:r>
      <w:r>
        <w:rPr>
          <w:rFonts w:hint="eastAsia"/>
        </w:rPr>
        <w:t xml:space="preserve"> xcore </w:t>
      </w:r>
      <w:r>
        <w:rPr>
          <w:rFonts w:hint="eastAsia"/>
        </w:rPr>
        <w:t>平台的灵活性从操作系统架构自定义解决方案。其他</w:t>
      </w:r>
      <w:r>
        <w:rPr>
          <w:rFonts w:hint="eastAsia"/>
        </w:rPr>
        <w:t xml:space="preserve"> SoC </w:t>
      </w:r>
      <w:r>
        <w:rPr>
          <w:rFonts w:hint="eastAsia"/>
        </w:rPr>
        <w:t>基本上是硬编码在硅中，因而这是与其他</w:t>
      </w:r>
      <w:r>
        <w:rPr>
          <w:rFonts w:hint="eastAsia"/>
        </w:rPr>
        <w:t xml:space="preserve"> SoC </w:t>
      </w:r>
      <w:r>
        <w:rPr>
          <w:rFonts w:hint="eastAsia"/>
        </w:rPr>
        <w:t>的主要区别。</w:t>
      </w:r>
      <w:r>
        <w:rPr>
          <w:rFonts w:hint="eastAsia"/>
        </w:rPr>
        <w:t xml:space="preserve">  </w:t>
      </w:r>
      <w:r>
        <w:rPr>
          <w:rFonts w:hint="eastAsia"/>
        </w:rPr>
        <w:t>凭借对</w:t>
      </w:r>
      <w:r>
        <w:rPr>
          <w:rFonts w:hint="eastAsia"/>
        </w:rPr>
        <w:t xml:space="preserve"> C </w:t>
      </w:r>
      <w:r>
        <w:rPr>
          <w:rFonts w:hint="eastAsia"/>
        </w:rPr>
        <w:t>编程语言、</w:t>
      </w:r>
      <w:r>
        <w:rPr>
          <w:rFonts w:hint="eastAsia"/>
        </w:rPr>
        <w:t xml:space="preserve">FreeRTOS </w:t>
      </w:r>
      <w:r>
        <w:rPr>
          <w:rFonts w:hint="eastAsia"/>
        </w:rPr>
        <w:t>和深度学习框架</w:t>
      </w:r>
      <w:r>
        <w:rPr>
          <w:rFonts w:hint="eastAsia"/>
        </w:rPr>
        <w:t xml:space="preserve"> TensorFlow-Lite </w:t>
      </w:r>
      <w:r>
        <w:rPr>
          <w:rFonts w:hint="eastAsia"/>
        </w:rPr>
        <w:t>的全面支持，我们确保开发者通过舒适和熟悉的编程模型享受</w:t>
      </w:r>
      <w:r>
        <w:rPr>
          <w:rFonts w:hint="eastAsia"/>
        </w:rPr>
        <w:t xml:space="preserve"> xcore </w:t>
      </w:r>
      <w:r>
        <w:rPr>
          <w:rFonts w:hint="eastAsia"/>
        </w:rPr>
        <w:t>的好处。</w:t>
      </w:r>
    </w:p>
    <w:p w14:paraId="53AD7ADA" w14:textId="21B987B0" w:rsidR="00450383" w:rsidRDefault="00FA54B3" w:rsidP="00362D6D">
      <w:r>
        <w:rPr>
          <w:rFonts w:hint="eastAsia"/>
        </w:rPr>
        <w:t>“得益于我们与</w:t>
      </w:r>
      <w:r>
        <w:rPr>
          <w:rFonts w:hint="eastAsia"/>
        </w:rPr>
        <w:t xml:space="preserve"> Amazon Web Services </w:t>
      </w:r>
      <w:r>
        <w:rPr>
          <w:rFonts w:hint="eastAsia"/>
        </w:rPr>
        <w:t>的合作，开发者现在有机会快速轻松地编写和调整适用于物联网的应用程序。随着此次发布的系统的推出，我们可以在同构平台上运行完整的语音堆栈，例如通过不同形式的计算（</w:t>
      </w:r>
      <w:r>
        <w:rPr>
          <w:rFonts w:hint="eastAsia"/>
        </w:rPr>
        <w:t>DSP</w:t>
      </w:r>
      <w:r>
        <w:rPr>
          <w:rFonts w:hint="eastAsia"/>
        </w:rPr>
        <w:t>、</w:t>
      </w:r>
      <w:r>
        <w:rPr>
          <w:rFonts w:hint="eastAsia"/>
        </w:rPr>
        <w:t xml:space="preserve">AI </w:t>
      </w:r>
      <w:r>
        <w:rPr>
          <w:rFonts w:hint="eastAsia"/>
        </w:rPr>
        <w:t>等），从而简化软件的开发、测试和维护，并最终降低成本和缩短上市时间。”</w:t>
      </w:r>
    </w:p>
    <w:p w14:paraId="38B317AA" w14:textId="00A64872" w:rsidR="00362D6D" w:rsidRDefault="00172CFC" w:rsidP="00362D6D">
      <w:r>
        <w:rPr>
          <w:rFonts w:hint="eastAsia"/>
        </w:rPr>
        <w:t xml:space="preserve">FreeRTOS </w:t>
      </w:r>
      <w:r>
        <w:rPr>
          <w:rFonts w:hint="eastAsia"/>
        </w:rPr>
        <w:t>创始人兼</w:t>
      </w:r>
      <w:r>
        <w:rPr>
          <w:rFonts w:hint="eastAsia"/>
        </w:rPr>
        <w:t xml:space="preserve"> Amazon AWS Edge Devices </w:t>
      </w:r>
      <w:r>
        <w:rPr>
          <w:rFonts w:hint="eastAsia"/>
        </w:rPr>
        <w:t>高级首席工程师</w:t>
      </w:r>
      <w:r>
        <w:rPr>
          <w:rFonts w:hint="eastAsia"/>
        </w:rPr>
        <w:t xml:space="preserve"> Richard Barry </w:t>
      </w:r>
      <w:r>
        <w:rPr>
          <w:rFonts w:hint="eastAsia"/>
        </w:rPr>
        <w:t>表示：“我们非常高兴与</w:t>
      </w:r>
      <w:r>
        <w:rPr>
          <w:rFonts w:hint="eastAsia"/>
        </w:rPr>
        <w:t xml:space="preserve"> XMOS </w:t>
      </w:r>
      <w:r>
        <w:rPr>
          <w:rFonts w:hint="eastAsia"/>
        </w:rPr>
        <w:t>及其他合作伙伴合作，将</w:t>
      </w:r>
      <w:r>
        <w:rPr>
          <w:rFonts w:hint="eastAsia"/>
        </w:rPr>
        <w:t xml:space="preserve"> FreeRTOS </w:t>
      </w:r>
      <w:r>
        <w:rPr>
          <w:rFonts w:hint="eastAsia"/>
        </w:rPr>
        <w:t>的各种对称多处理版本整合并向上整合到官方支持的内核版本中。</w:t>
      </w:r>
      <w:r>
        <w:rPr>
          <w:rFonts w:hint="eastAsia"/>
        </w:rPr>
        <w:t xml:space="preserve">  </w:t>
      </w:r>
      <w:r>
        <w:rPr>
          <w:rFonts w:hint="eastAsia"/>
        </w:rPr>
        <w:t>这使我们以及我们庞大的用户社区能够在更广泛的创新处理器和用例中提供同样快速且专业的支持。”</w:t>
      </w:r>
    </w:p>
    <w:p w14:paraId="10CED18D" w14:textId="77777777" w:rsidR="00D81537" w:rsidRDefault="00D81537" w:rsidP="00D81537">
      <w:pPr>
        <w:jc w:val="center"/>
        <w:rPr>
          <w:b/>
          <w:bCs/>
        </w:rPr>
      </w:pPr>
      <w:r>
        <w:rPr>
          <w:rFonts w:hint="eastAsia"/>
          <w:b/>
          <w:bCs/>
        </w:rPr>
        <w:t>结束</w:t>
      </w:r>
    </w:p>
    <w:p w14:paraId="6949C73E" w14:textId="73B4A014" w:rsidR="00D81537" w:rsidRDefault="00D81537" w:rsidP="00D81537">
      <w:r>
        <w:rPr>
          <w:rFonts w:hint="eastAsia"/>
          <w:b/>
          <w:bCs/>
        </w:rPr>
        <w:t xml:space="preserve">XMOS </w:t>
      </w:r>
      <w:r>
        <w:rPr>
          <w:rFonts w:hint="eastAsia"/>
          <w:b/>
          <w:bCs/>
        </w:rPr>
        <w:t>简介</w:t>
      </w:r>
      <w:r>
        <w:rPr>
          <w:rFonts w:hint="eastAsia"/>
          <w:b/>
          <w:bCs/>
        </w:rPr>
        <w:br/>
      </w:r>
      <w:r>
        <w:rPr>
          <w:rFonts w:hint="eastAsia"/>
        </w:rPr>
        <w:t xml:space="preserve">XMOS </w:t>
      </w:r>
      <w:r>
        <w:rPr>
          <w:rFonts w:hint="eastAsia"/>
        </w:rPr>
        <w:t>是一家处于</w:t>
      </w:r>
      <w:r>
        <w:rPr>
          <w:rFonts w:hint="eastAsia"/>
        </w:rPr>
        <w:t xml:space="preserve"> AIoT </w:t>
      </w:r>
      <w:r>
        <w:rPr>
          <w:rFonts w:hint="eastAsia"/>
        </w:rPr>
        <w:t>前沿的深科技公司。自</w:t>
      </w:r>
      <w:r>
        <w:rPr>
          <w:rFonts w:hint="eastAsia"/>
        </w:rPr>
        <w:t xml:space="preserve"> 2005 </w:t>
      </w:r>
      <w:r>
        <w:rPr>
          <w:rFonts w:hint="eastAsia"/>
        </w:rPr>
        <w:t>年成立以来，</w:t>
      </w:r>
      <w:r>
        <w:rPr>
          <w:rFonts w:hint="eastAsia"/>
        </w:rPr>
        <w:t xml:space="preserve">XMOS </w:t>
      </w:r>
      <w:r>
        <w:rPr>
          <w:rFonts w:hint="eastAsia"/>
        </w:rPr>
        <w:t>始终把握行业脉搏</w:t>
      </w:r>
      <w:r>
        <w:rPr>
          <w:rFonts w:hint="eastAsia"/>
        </w:rPr>
        <w:t xml:space="preserve"> - </w:t>
      </w:r>
      <w:r>
        <w:rPr>
          <w:rFonts w:hint="eastAsia"/>
        </w:rPr>
        <w:t>识别并满足不断发展的市场对灵活计算的需求，以应对应用范围的不断扩大。该公司的处理器将智能、连接性和增强计算置于智能产品的核心。</w:t>
      </w:r>
    </w:p>
    <w:p w14:paraId="4E6D7821" w14:textId="18BBA97F" w:rsidR="00D81537" w:rsidRPr="00D81537" w:rsidRDefault="00D81537" w:rsidP="00D81537">
      <w:pPr>
        <w:rPr>
          <w:b/>
          <w:bCs/>
        </w:rPr>
      </w:pPr>
      <w:r>
        <w:rPr>
          <w:rFonts w:hint="eastAsia"/>
          <w:b/>
          <w:bCs/>
        </w:rPr>
        <w:lastRenderedPageBreak/>
        <w:t>媒体联系人</w:t>
      </w:r>
      <w:r>
        <w:rPr>
          <w:rFonts w:hint="eastAsia"/>
          <w:b/>
          <w:bCs/>
        </w:rPr>
        <w:br/>
      </w:r>
      <w:r>
        <w:rPr>
          <w:rFonts w:hint="eastAsia"/>
        </w:rPr>
        <w:t>Charlie Apsey / Ben Musgrove, Wildfire</w:t>
      </w:r>
      <w:r>
        <w:rPr>
          <w:rFonts w:hint="eastAsia"/>
        </w:rPr>
        <w:br/>
      </w:r>
      <w:hyperlink r:id="rId7" w:history="1">
        <w:r>
          <w:rPr>
            <w:rStyle w:val="Hyperlink"/>
            <w:rFonts w:hint="eastAsia"/>
          </w:rPr>
          <w:t>xmos@wildfirepr.com</w:t>
        </w:r>
      </w:hyperlink>
      <w:r>
        <w:rPr>
          <w:rFonts w:hint="eastAsia"/>
        </w:rPr>
        <w:br/>
        <w:t>+44 208 408 8000</w:t>
      </w:r>
    </w:p>
    <w:sectPr w:rsidR="00D81537" w:rsidRPr="00D81537" w:rsidSect="003C6E2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2ECCB53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792AACE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4F10A27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3C25D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8B8CDC5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9DEFBA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F506A5C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7945EF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9CCDB9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86AB08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C36673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9316A6C"/>
    <w:multiLevelType w:val="multilevel"/>
    <w:tmpl w:val="E4A8ABB2"/>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30061D16"/>
    <w:multiLevelType w:val="hybridMultilevel"/>
    <w:tmpl w:val="18D86FFC"/>
    <w:lvl w:ilvl="0" w:tplc="D976240C">
      <w:start w:val="1"/>
      <w:numFmt w:val="bullet"/>
      <w:pStyle w:val="List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771269F"/>
    <w:multiLevelType w:val="hybridMultilevel"/>
    <w:tmpl w:val="A98AB4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A751C91"/>
    <w:multiLevelType w:val="multilevel"/>
    <w:tmpl w:val="91EA37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9EC697A"/>
    <w:multiLevelType w:val="multilevel"/>
    <w:tmpl w:val="43EE5224"/>
    <w:lvl w:ilvl="0">
      <w:start w:val="1"/>
      <w:numFmt w:val="decimal"/>
      <w:pStyle w:val="ListNumber"/>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6" w15:restartNumberingAfterBreak="0">
    <w:nsid w:val="73E01C94"/>
    <w:multiLevelType w:val="multilevel"/>
    <w:tmpl w:val="F5123DB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B8D25D3"/>
    <w:multiLevelType w:val="hybridMultilevel"/>
    <w:tmpl w:val="AE6ACE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5"/>
  </w:num>
  <w:num w:numId="13">
    <w:abstractNumId w:val="14"/>
  </w:num>
  <w:num w:numId="14">
    <w:abstractNumId w:val="12"/>
  </w:num>
  <w:num w:numId="15">
    <w:abstractNumId w:val="16"/>
  </w:num>
  <w:num w:numId="16">
    <w:abstractNumId w:val="17"/>
  </w:num>
  <w:num w:numId="17">
    <w:abstractNumId w:val="13"/>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9"/>
  <w:hideSpellingErrors/>
  <w:hideGrammaticalError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0tbA0NjMzMLO0NDJU0lEKTi0uzszPAykwrAUAI5sc+ywAAAA="/>
  </w:docVars>
  <w:rsids>
    <w:rsidRoot w:val="00D2241F"/>
    <w:rsid w:val="00000DFD"/>
    <w:rsid w:val="00020B86"/>
    <w:rsid w:val="00020D38"/>
    <w:rsid w:val="00027BD9"/>
    <w:rsid w:val="0003468E"/>
    <w:rsid w:val="00037BC8"/>
    <w:rsid w:val="00050BDD"/>
    <w:rsid w:val="00051F27"/>
    <w:rsid w:val="000544AE"/>
    <w:rsid w:val="00062C05"/>
    <w:rsid w:val="000652E7"/>
    <w:rsid w:val="00066A42"/>
    <w:rsid w:val="00071E2E"/>
    <w:rsid w:val="000729A8"/>
    <w:rsid w:val="00075AEE"/>
    <w:rsid w:val="000817ED"/>
    <w:rsid w:val="000B0ABE"/>
    <w:rsid w:val="000B4D9C"/>
    <w:rsid w:val="000C1D7F"/>
    <w:rsid w:val="000C22C1"/>
    <w:rsid w:val="000C2521"/>
    <w:rsid w:val="000C3710"/>
    <w:rsid w:val="000C7EB2"/>
    <w:rsid w:val="000D13DD"/>
    <w:rsid w:val="000D5C0B"/>
    <w:rsid w:val="000D6120"/>
    <w:rsid w:val="000E0A64"/>
    <w:rsid w:val="000E1268"/>
    <w:rsid w:val="000E73F8"/>
    <w:rsid w:val="000F2257"/>
    <w:rsid w:val="00101578"/>
    <w:rsid w:val="00105D7A"/>
    <w:rsid w:val="00123FEF"/>
    <w:rsid w:val="001309A2"/>
    <w:rsid w:val="00131976"/>
    <w:rsid w:val="00134E2F"/>
    <w:rsid w:val="00137F6E"/>
    <w:rsid w:val="00142D78"/>
    <w:rsid w:val="00154736"/>
    <w:rsid w:val="00155400"/>
    <w:rsid w:val="00166A48"/>
    <w:rsid w:val="00172CFC"/>
    <w:rsid w:val="00173C47"/>
    <w:rsid w:val="0017651C"/>
    <w:rsid w:val="00177DED"/>
    <w:rsid w:val="001E523E"/>
    <w:rsid w:val="001F7589"/>
    <w:rsid w:val="00205D12"/>
    <w:rsid w:val="00211C3D"/>
    <w:rsid w:val="0021741D"/>
    <w:rsid w:val="00220C08"/>
    <w:rsid w:val="00221419"/>
    <w:rsid w:val="00225F3D"/>
    <w:rsid w:val="00230179"/>
    <w:rsid w:val="00237FC2"/>
    <w:rsid w:val="00242002"/>
    <w:rsid w:val="00243D78"/>
    <w:rsid w:val="00244675"/>
    <w:rsid w:val="00247DD8"/>
    <w:rsid w:val="00261407"/>
    <w:rsid w:val="002627C1"/>
    <w:rsid w:val="002641FF"/>
    <w:rsid w:val="00264A6E"/>
    <w:rsid w:val="00272EF0"/>
    <w:rsid w:val="00276CEC"/>
    <w:rsid w:val="002818CE"/>
    <w:rsid w:val="0028277A"/>
    <w:rsid w:val="00283616"/>
    <w:rsid w:val="00285593"/>
    <w:rsid w:val="00291398"/>
    <w:rsid w:val="0029400B"/>
    <w:rsid w:val="002A388C"/>
    <w:rsid w:val="002A695D"/>
    <w:rsid w:val="002B3604"/>
    <w:rsid w:val="002C7C32"/>
    <w:rsid w:val="002D7839"/>
    <w:rsid w:val="002E07E5"/>
    <w:rsid w:val="002E13E0"/>
    <w:rsid w:val="002E2EE8"/>
    <w:rsid w:val="002F2D6B"/>
    <w:rsid w:val="002F45FB"/>
    <w:rsid w:val="002F7BC0"/>
    <w:rsid w:val="0031649C"/>
    <w:rsid w:val="003172AB"/>
    <w:rsid w:val="00320763"/>
    <w:rsid w:val="0032103F"/>
    <w:rsid w:val="00324089"/>
    <w:rsid w:val="00324DBD"/>
    <w:rsid w:val="00325724"/>
    <w:rsid w:val="0032600D"/>
    <w:rsid w:val="003274E1"/>
    <w:rsid w:val="00327844"/>
    <w:rsid w:val="00332A7D"/>
    <w:rsid w:val="0033539B"/>
    <w:rsid w:val="003367F0"/>
    <w:rsid w:val="00340653"/>
    <w:rsid w:val="00341107"/>
    <w:rsid w:val="00345F0E"/>
    <w:rsid w:val="003506C6"/>
    <w:rsid w:val="003520E9"/>
    <w:rsid w:val="00362D6D"/>
    <w:rsid w:val="00374599"/>
    <w:rsid w:val="003746C7"/>
    <w:rsid w:val="003822F1"/>
    <w:rsid w:val="003826F5"/>
    <w:rsid w:val="00385F72"/>
    <w:rsid w:val="00387390"/>
    <w:rsid w:val="003A783F"/>
    <w:rsid w:val="003C28B8"/>
    <w:rsid w:val="003C612D"/>
    <w:rsid w:val="003C67FD"/>
    <w:rsid w:val="003C6E2B"/>
    <w:rsid w:val="003D5AF1"/>
    <w:rsid w:val="003E1F95"/>
    <w:rsid w:val="003F3722"/>
    <w:rsid w:val="003F7C6F"/>
    <w:rsid w:val="00402586"/>
    <w:rsid w:val="00403847"/>
    <w:rsid w:val="0041301D"/>
    <w:rsid w:val="00414627"/>
    <w:rsid w:val="00420692"/>
    <w:rsid w:val="0042305A"/>
    <w:rsid w:val="00427825"/>
    <w:rsid w:val="004303F6"/>
    <w:rsid w:val="00442296"/>
    <w:rsid w:val="0044534F"/>
    <w:rsid w:val="0044630B"/>
    <w:rsid w:val="00450383"/>
    <w:rsid w:val="004571B2"/>
    <w:rsid w:val="00473424"/>
    <w:rsid w:val="004839E6"/>
    <w:rsid w:val="00486DDF"/>
    <w:rsid w:val="00490EDC"/>
    <w:rsid w:val="00494BF2"/>
    <w:rsid w:val="004A4EA2"/>
    <w:rsid w:val="004B2E74"/>
    <w:rsid w:val="004B2FD6"/>
    <w:rsid w:val="004B3408"/>
    <w:rsid w:val="004B711C"/>
    <w:rsid w:val="004C2471"/>
    <w:rsid w:val="004D78F8"/>
    <w:rsid w:val="004E720D"/>
    <w:rsid w:val="004F0CB2"/>
    <w:rsid w:val="004F21DA"/>
    <w:rsid w:val="004F597E"/>
    <w:rsid w:val="004F5BBE"/>
    <w:rsid w:val="004F69F9"/>
    <w:rsid w:val="00502FAD"/>
    <w:rsid w:val="00503A4D"/>
    <w:rsid w:val="005060A4"/>
    <w:rsid w:val="0051126D"/>
    <w:rsid w:val="00514723"/>
    <w:rsid w:val="00517CE6"/>
    <w:rsid w:val="005265DE"/>
    <w:rsid w:val="0052714B"/>
    <w:rsid w:val="00527507"/>
    <w:rsid w:val="0053293F"/>
    <w:rsid w:val="00534C9E"/>
    <w:rsid w:val="00544CE8"/>
    <w:rsid w:val="00563B3E"/>
    <w:rsid w:val="005912E1"/>
    <w:rsid w:val="005960FB"/>
    <w:rsid w:val="00596298"/>
    <w:rsid w:val="005A2DAD"/>
    <w:rsid w:val="005B4FEC"/>
    <w:rsid w:val="005C1662"/>
    <w:rsid w:val="005C1CCF"/>
    <w:rsid w:val="005C49D5"/>
    <w:rsid w:val="005C6091"/>
    <w:rsid w:val="005C63AE"/>
    <w:rsid w:val="005C63BF"/>
    <w:rsid w:val="005D1A91"/>
    <w:rsid w:val="005D38E8"/>
    <w:rsid w:val="005E1A1C"/>
    <w:rsid w:val="005F2801"/>
    <w:rsid w:val="006002EE"/>
    <w:rsid w:val="00613753"/>
    <w:rsid w:val="00615B3C"/>
    <w:rsid w:val="006262B2"/>
    <w:rsid w:val="006314C4"/>
    <w:rsid w:val="006344C0"/>
    <w:rsid w:val="0063489C"/>
    <w:rsid w:val="00635EEF"/>
    <w:rsid w:val="00644192"/>
    <w:rsid w:val="00666C4D"/>
    <w:rsid w:val="00670AB4"/>
    <w:rsid w:val="00671808"/>
    <w:rsid w:val="00681267"/>
    <w:rsid w:val="00687D47"/>
    <w:rsid w:val="006901C0"/>
    <w:rsid w:val="00690E11"/>
    <w:rsid w:val="00692B56"/>
    <w:rsid w:val="00696208"/>
    <w:rsid w:val="006B56DB"/>
    <w:rsid w:val="006C6F68"/>
    <w:rsid w:val="006D38BA"/>
    <w:rsid w:val="006D3E90"/>
    <w:rsid w:val="006D3FA8"/>
    <w:rsid w:val="006D566D"/>
    <w:rsid w:val="006D7FE0"/>
    <w:rsid w:val="006E134E"/>
    <w:rsid w:val="006E3A61"/>
    <w:rsid w:val="006E5063"/>
    <w:rsid w:val="006F03B0"/>
    <w:rsid w:val="00712EA4"/>
    <w:rsid w:val="007158EC"/>
    <w:rsid w:val="0071718A"/>
    <w:rsid w:val="007220B1"/>
    <w:rsid w:val="007231A9"/>
    <w:rsid w:val="00725A6A"/>
    <w:rsid w:val="00742AE4"/>
    <w:rsid w:val="00751099"/>
    <w:rsid w:val="00751A55"/>
    <w:rsid w:val="00760421"/>
    <w:rsid w:val="007622CC"/>
    <w:rsid w:val="007639CC"/>
    <w:rsid w:val="007649A5"/>
    <w:rsid w:val="00765626"/>
    <w:rsid w:val="00781A8E"/>
    <w:rsid w:val="007824C5"/>
    <w:rsid w:val="00784425"/>
    <w:rsid w:val="00785B3D"/>
    <w:rsid w:val="00790F4D"/>
    <w:rsid w:val="007926BB"/>
    <w:rsid w:val="007933FB"/>
    <w:rsid w:val="007B4ACC"/>
    <w:rsid w:val="007B5AE5"/>
    <w:rsid w:val="007C686F"/>
    <w:rsid w:val="007C69F7"/>
    <w:rsid w:val="007F05AA"/>
    <w:rsid w:val="00801077"/>
    <w:rsid w:val="00803CA1"/>
    <w:rsid w:val="0080781E"/>
    <w:rsid w:val="0081700F"/>
    <w:rsid w:val="008307A9"/>
    <w:rsid w:val="00832ADF"/>
    <w:rsid w:val="0083645C"/>
    <w:rsid w:val="008457DF"/>
    <w:rsid w:val="0086042B"/>
    <w:rsid w:val="00865FE3"/>
    <w:rsid w:val="00871964"/>
    <w:rsid w:val="008735E8"/>
    <w:rsid w:val="00874E7B"/>
    <w:rsid w:val="008752CA"/>
    <w:rsid w:val="008769EE"/>
    <w:rsid w:val="00876CBB"/>
    <w:rsid w:val="00892DBA"/>
    <w:rsid w:val="00895600"/>
    <w:rsid w:val="00897505"/>
    <w:rsid w:val="00897B9B"/>
    <w:rsid w:val="008A2361"/>
    <w:rsid w:val="008A2D39"/>
    <w:rsid w:val="008A4EFA"/>
    <w:rsid w:val="008B30A7"/>
    <w:rsid w:val="008B66C8"/>
    <w:rsid w:val="008C3614"/>
    <w:rsid w:val="008D36A4"/>
    <w:rsid w:val="008D3AFB"/>
    <w:rsid w:val="008D629F"/>
    <w:rsid w:val="008E108A"/>
    <w:rsid w:val="008E4448"/>
    <w:rsid w:val="008F40DE"/>
    <w:rsid w:val="008F5626"/>
    <w:rsid w:val="008F785D"/>
    <w:rsid w:val="00903AD6"/>
    <w:rsid w:val="00914455"/>
    <w:rsid w:val="0091466E"/>
    <w:rsid w:val="00926594"/>
    <w:rsid w:val="00932875"/>
    <w:rsid w:val="00943C6C"/>
    <w:rsid w:val="00944B49"/>
    <w:rsid w:val="00962408"/>
    <w:rsid w:val="009656B4"/>
    <w:rsid w:val="0099315A"/>
    <w:rsid w:val="0099689F"/>
    <w:rsid w:val="009A3847"/>
    <w:rsid w:val="009A488F"/>
    <w:rsid w:val="009B1DAC"/>
    <w:rsid w:val="009B27BB"/>
    <w:rsid w:val="009B56E8"/>
    <w:rsid w:val="009C5ECA"/>
    <w:rsid w:val="009C6515"/>
    <w:rsid w:val="009E21D9"/>
    <w:rsid w:val="009E6032"/>
    <w:rsid w:val="00A04227"/>
    <w:rsid w:val="00A04D0C"/>
    <w:rsid w:val="00A06973"/>
    <w:rsid w:val="00A07335"/>
    <w:rsid w:val="00A142B2"/>
    <w:rsid w:val="00A2214A"/>
    <w:rsid w:val="00A24747"/>
    <w:rsid w:val="00A27157"/>
    <w:rsid w:val="00A335EA"/>
    <w:rsid w:val="00A34F31"/>
    <w:rsid w:val="00A3583A"/>
    <w:rsid w:val="00A501A1"/>
    <w:rsid w:val="00A57B1D"/>
    <w:rsid w:val="00A6633F"/>
    <w:rsid w:val="00A72EC6"/>
    <w:rsid w:val="00A763B4"/>
    <w:rsid w:val="00A763F0"/>
    <w:rsid w:val="00A80F4D"/>
    <w:rsid w:val="00A81270"/>
    <w:rsid w:val="00A815A2"/>
    <w:rsid w:val="00A8313F"/>
    <w:rsid w:val="00A83BE0"/>
    <w:rsid w:val="00A8677C"/>
    <w:rsid w:val="00A90E95"/>
    <w:rsid w:val="00AA1FA8"/>
    <w:rsid w:val="00AA55DF"/>
    <w:rsid w:val="00AB0257"/>
    <w:rsid w:val="00AB2776"/>
    <w:rsid w:val="00AB7DC4"/>
    <w:rsid w:val="00AC47F1"/>
    <w:rsid w:val="00AC58E6"/>
    <w:rsid w:val="00AD2345"/>
    <w:rsid w:val="00AD6B3D"/>
    <w:rsid w:val="00AE667B"/>
    <w:rsid w:val="00AE7869"/>
    <w:rsid w:val="00AF11CC"/>
    <w:rsid w:val="00AF3887"/>
    <w:rsid w:val="00AF5A60"/>
    <w:rsid w:val="00AF6308"/>
    <w:rsid w:val="00B04620"/>
    <w:rsid w:val="00B129CD"/>
    <w:rsid w:val="00B12B7A"/>
    <w:rsid w:val="00B2516B"/>
    <w:rsid w:val="00B4282B"/>
    <w:rsid w:val="00B43A24"/>
    <w:rsid w:val="00B47D96"/>
    <w:rsid w:val="00B6029D"/>
    <w:rsid w:val="00B605F4"/>
    <w:rsid w:val="00B61EF6"/>
    <w:rsid w:val="00B676C3"/>
    <w:rsid w:val="00B67C0E"/>
    <w:rsid w:val="00B73A63"/>
    <w:rsid w:val="00B77EEC"/>
    <w:rsid w:val="00B808D0"/>
    <w:rsid w:val="00B84013"/>
    <w:rsid w:val="00B85F9E"/>
    <w:rsid w:val="00B87750"/>
    <w:rsid w:val="00B920A5"/>
    <w:rsid w:val="00B9655F"/>
    <w:rsid w:val="00B97F17"/>
    <w:rsid w:val="00BA3A7E"/>
    <w:rsid w:val="00BB4BAA"/>
    <w:rsid w:val="00BD7B6C"/>
    <w:rsid w:val="00BE1DF0"/>
    <w:rsid w:val="00C00899"/>
    <w:rsid w:val="00C1556A"/>
    <w:rsid w:val="00C17232"/>
    <w:rsid w:val="00C17DC6"/>
    <w:rsid w:val="00C20B6E"/>
    <w:rsid w:val="00C2287A"/>
    <w:rsid w:val="00C234CF"/>
    <w:rsid w:val="00C236AC"/>
    <w:rsid w:val="00C26F49"/>
    <w:rsid w:val="00C444CB"/>
    <w:rsid w:val="00C5048E"/>
    <w:rsid w:val="00C549B3"/>
    <w:rsid w:val="00C622EC"/>
    <w:rsid w:val="00C723CE"/>
    <w:rsid w:val="00C7311A"/>
    <w:rsid w:val="00C742EF"/>
    <w:rsid w:val="00C85416"/>
    <w:rsid w:val="00C85961"/>
    <w:rsid w:val="00C95105"/>
    <w:rsid w:val="00CA1F3E"/>
    <w:rsid w:val="00CA4CFF"/>
    <w:rsid w:val="00CA63FF"/>
    <w:rsid w:val="00CA6A1B"/>
    <w:rsid w:val="00CB06F9"/>
    <w:rsid w:val="00CB2F8C"/>
    <w:rsid w:val="00CB7B31"/>
    <w:rsid w:val="00CC2D87"/>
    <w:rsid w:val="00CC40B7"/>
    <w:rsid w:val="00CC4A52"/>
    <w:rsid w:val="00CC52A7"/>
    <w:rsid w:val="00CC7D53"/>
    <w:rsid w:val="00CD1006"/>
    <w:rsid w:val="00CD197C"/>
    <w:rsid w:val="00CD1EBD"/>
    <w:rsid w:val="00CD4614"/>
    <w:rsid w:val="00CD6B5A"/>
    <w:rsid w:val="00CE6D3D"/>
    <w:rsid w:val="00CF71F7"/>
    <w:rsid w:val="00D00959"/>
    <w:rsid w:val="00D055D6"/>
    <w:rsid w:val="00D13272"/>
    <w:rsid w:val="00D13BDF"/>
    <w:rsid w:val="00D167C3"/>
    <w:rsid w:val="00D2241F"/>
    <w:rsid w:val="00D302D0"/>
    <w:rsid w:val="00D34BAA"/>
    <w:rsid w:val="00D36729"/>
    <w:rsid w:val="00D5088B"/>
    <w:rsid w:val="00D57103"/>
    <w:rsid w:val="00D614E0"/>
    <w:rsid w:val="00D63927"/>
    <w:rsid w:val="00D65120"/>
    <w:rsid w:val="00D67FB3"/>
    <w:rsid w:val="00D71BFC"/>
    <w:rsid w:val="00D769AD"/>
    <w:rsid w:val="00D77BCE"/>
    <w:rsid w:val="00D81537"/>
    <w:rsid w:val="00D85532"/>
    <w:rsid w:val="00D85802"/>
    <w:rsid w:val="00DA7077"/>
    <w:rsid w:val="00DA76CB"/>
    <w:rsid w:val="00DA793D"/>
    <w:rsid w:val="00DB3648"/>
    <w:rsid w:val="00DB48AF"/>
    <w:rsid w:val="00DC021E"/>
    <w:rsid w:val="00DC1088"/>
    <w:rsid w:val="00DD070D"/>
    <w:rsid w:val="00DD56EA"/>
    <w:rsid w:val="00DD5F13"/>
    <w:rsid w:val="00DD6C79"/>
    <w:rsid w:val="00DE45C4"/>
    <w:rsid w:val="00DE4A58"/>
    <w:rsid w:val="00DE703B"/>
    <w:rsid w:val="00DF0090"/>
    <w:rsid w:val="00DF0B32"/>
    <w:rsid w:val="00DF3DCF"/>
    <w:rsid w:val="00E03A55"/>
    <w:rsid w:val="00E06642"/>
    <w:rsid w:val="00E134E6"/>
    <w:rsid w:val="00E14FC0"/>
    <w:rsid w:val="00E16459"/>
    <w:rsid w:val="00E16E99"/>
    <w:rsid w:val="00E17364"/>
    <w:rsid w:val="00E17D32"/>
    <w:rsid w:val="00E26752"/>
    <w:rsid w:val="00E268AA"/>
    <w:rsid w:val="00E31D14"/>
    <w:rsid w:val="00E46595"/>
    <w:rsid w:val="00E47D69"/>
    <w:rsid w:val="00E47FFA"/>
    <w:rsid w:val="00E50187"/>
    <w:rsid w:val="00E537C3"/>
    <w:rsid w:val="00E572C1"/>
    <w:rsid w:val="00E63835"/>
    <w:rsid w:val="00E65977"/>
    <w:rsid w:val="00E67E09"/>
    <w:rsid w:val="00E90AC5"/>
    <w:rsid w:val="00EA0A0A"/>
    <w:rsid w:val="00EA40E6"/>
    <w:rsid w:val="00EA7E55"/>
    <w:rsid w:val="00EB0483"/>
    <w:rsid w:val="00EB2C71"/>
    <w:rsid w:val="00EB6726"/>
    <w:rsid w:val="00EC43F0"/>
    <w:rsid w:val="00EC60A4"/>
    <w:rsid w:val="00EC797A"/>
    <w:rsid w:val="00ED0DA3"/>
    <w:rsid w:val="00ED227D"/>
    <w:rsid w:val="00ED3A5B"/>
    <w:rsid w:val="00ED625E"/>
    <w:rsid w:val="00EE0E1C"/>
    <w:rsid w:val="00EE1F52"/>
    <w:rsid w:val="00EE3FA3"/>
    <w:rsid w:val="00EE5E67"/>
    <w:rsid w:val="00EE7BCC"/>
    <w:rsid w:val="00EF1924"/>
    <w:rsid w:val="00EF3016"/>
    <w:rsid w:val="00F04E6C"/>
    <w:rsid w:val="00F079F2"/>
    <w:rsid w:val="00F14FB3"/>
    <w:rsid w:val="00F23885"/>
    <w:rsid w:val="00F3262D"/>
    <w:rsid w:val="00F3733B"/>
    <w:rsid w:val="00F40966"/>
    <w:rsid w:val="00F536F5"/>
    <w:rsid w:val="00F55A01"/>
    <w:rsid w:val="00F57ECF"/>
    <w:rsid w:val="00F602A4"/>
    <w:rsid w:val="00F60DC6"/>
    <w:rsid w:val="00F61CC8"/>
    <w:rsid w:val="00F65181"/>
    <w:rsid w:val="00F71CA2"/>
    <w:rsid w:val="00F76AB1"/>
    <w:rsid w:val="00F775E9"/>
    <w:rsid w:val="00F80A23"/>
    <w:rsid w:val="00F90A19"/>
    <w:rsid w:val="00F93533"/>
    <w:rsid w:val="00F93D1F"/>
    <w:rsid w:val="00FA3A8C"/>
    <w:rsid w:val="00FA54B3"/>
    <w:rsid w:val="00FB4C7D"/>
    <w:rsid w:val="00FC221E"/>
    <w:rsid w:val="00FC54E8"/>
    <w:rsid w:val="00FC7081"/>
    <w:rsid w:val="00FD38BB"/>
    <w:rsid w:val="00FD3C99"/>
    <w:rsid w:val="00FE098C"/>
    <w:rsid w:val="00FE314A"/>
    <w:rsid w:val="00FF0183"/>
    <w:rsid w:val="00FF01B2"/>
    <w:rsid w:val="00FF5B18"/>
    <w:rsid w:val="00FF5C6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CDB7517"/>
  <w14:defaultImageDpi w14:val="300"/>
  <w15:docId w15:val="{79BA9909-56BD-6A4D-AF57-66754BFE15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GB"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Wildfire paragraph"/>
    <w:qFormat/>
    <w:rsid w:val="003F3722"/>
    <w:pPr>
      <w:spacing w:after="240" w:line="276" w:lineRule="auto"/>
    </w:pPr>
    <w:rPr>
      <w:rFonts w:ascii="Arial" w:eastAsia="SimSun" w:hAnsi="Arial" w:cs="Times New Roman"/>
      <w:sz w:val="20"/>
    </w:rPr>
  </w:style>
  <w:style w:type="paragraph" w:styleId="Heading1">
    <w:name w:val="heading 1"/>
    <w:aliases w:val="Wildfire subheading"/>
    <w:basedOn w:val="Normal"/>
    <w:next w:val="Normal"/>
    <w:link w:val="Heading1Char"/>
    <w:uiPriority w:val="9"/>
    <w:qFormat/>
    <w:rsid w:val="003F3722"/>
    <w:pPr>
      <w:keepNext/>
      <w:keepLines/>
      <w:spacing w:before="240"/>
      <w:outlineLvl w:val="0"/>
    </w:pPr>
    <w:rPr>
      <w:rFonts w:eastAsiaTheme="majorEastAsia" w:cstheme="majorBidi"/>
      <w:b/>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aliases w:val="Wildfire bullet"/>
    <w:basedOn w:val="Normal"/>
    <w:uiPriority w:val="99"/>
    <w:unhideWhenUsed/>
    <w:qFormat/>
    <w:rsid w:val="006D7FE0"/>
    <w:pPr>
      <w:numPr>
        <w:numId w:val="14"/>
      </w:numPr>
      <w:contextualSpacing/>
    </w:pPr>
  </w:style>
  <w:style w:type="paragraph" w:styleId="ListNumber">
    <w:name w:val="List Number"/>
    <w:aliases w:val="Wildfire number"/>
    <w:basedOn w:val="ListBullet"/>
    <w:uiPriority w:val="99"/>
    <w:unhideWhenUsed/>
    <w:qFormat/>
    <w:rsid w:val="00DF0B32"/>
    <w:pPr>
      <w:numPr>
        <w:numId w:val="12"/>
      </w:numPr>
    </w:pPr>
  </w:style>
  <w:style w:type="paragraph" w:styleId="Title">
    <w:name w:val="Title"/>
    <w:aliases w:val="Wildfire title"/>
    <w:basedOn w:val="Normal"/>
    <w:next w:val="Normal"/>
    <w:link w:val="TitleChar"/>
    <w:uiPriority w:val="10"/>
    <w:qFormat/>
    <w:rsid w:val="003F3722"/>
    <w:pPr>
      <w:spacing w:after="360"/>
      <w:contextualSpacing/>
    </w:pPr>
    <w:rPr>
      <w:rFonts w:eastAsiaTheme="majorEastAsia" w:cstheme="majorBidi"/>
      <w:b/>
      <w:spacing w:val="-10"/>
      <w:kern w:val="28"/>
      <w:sz w:val="36"/>
      <w:szCs w:val="56"/>
    </w:rPr>
  </w:style>
  <w:style w:type="character" w:customStyle="1" w:styleId="TitleChar">
    <w:name w:val="Title Char"/>
    <w:aliases w:val="Wildfire title Char"/>
    <w:basedOn w:val="DefaultParagraphFont"/>
    <w:link w:val="Title"/>
    <w:uiPriority w:val="10"/>
    <w:rsid w:val="003F3722"/>
    <w:rPr>
      <w:rFonts w:ascii="Arial" w:eastAsiaTheme="majorEastAsia" w:hAnsi="Arial" w:cstheme="majorBidi"/>
      <w:b/>
      <w:spacing w:val="-10"/>
      <w:kern w:val="28"/>
      <w:sz w:val="36"/>
      <w:szCs w:val="56"/>
    </w:rPr>
  </w:style>
  <w:style w:type="paragraph" w:styleId="Subtitle">
    <w:name w:val="Subtitle"/>
    <w:aliases w:val="Wildfire author"/>
    <w:basedOn w:val="Normal"/>
    <w:next w:val="Normal"/>
    <w:link w:val="SubtitleChar"/>
    <w:uiPriority w:val="11"/>
    <w:qFormat/>
    <w:rsid w:val="003F3722"/>
    <w:pPr>
      <w:spacing w:before="480" w:after="480"/>
    </w:pPr>
    <w:rPr>
      <w:i/>
    </w:rPr>
  </w:style>
  <w:style w:type="character" w:customStyle="1" w:styleId="SubtitleChar">
    <w:name w:val="Subtitle Char"/>
    <w:aliases w:val="Wildfire author Char"/>
    <w:basedOn w:val="DefaultParagraphFont"/>
    <w:link w:val="Subtitle"/>
    <w:uiPriority w:val="11"/>
    <w:rsid w:val="003F3722"/>
    <w:rPr>
      <w:rFonts w:ascii="Arial" w:eastAsia="SimSun" w:hAnsi="Arial" w:cs="Times New Roman"/>
      <w:i/>
      <w:sz w:val="20"/>
    </w:rPr>
  </w:style>
  <w:style w:type="character" w:customStyle="1" w:styleId="Heading1Char">
    <w:name w:val="Heading 1 Char"/>
    <w:aliases w:val="Wildfire subheading Char"/>
    <w:basedOn w:val="DefaultParagraphFont"/>
    <w:link w:val="Heading1"/>
    <w:uiPriority w:val="9"/>
    <w:rsid w:val="003F3722"/>
    <w:rPr>
      <w:rFonts w:ascii="Arial" w:eastAsiaTheme="majorEastAsia" w:hAnsi="Arial" w:cstheme="majorBidi"/>
      <w:b/>
      <w:szCs w:val="32"/>
    </w:rPr>
  </w:style>
  <w:style w:type="character" w:styleId="Hyperlink">
    <w:name w:val="Hyperlink"/>
    <w:basedOn w:val="DefaultParagraphFont"/>
    <w:uiPriority w:val="99"/>
    <w:unhideWhenUsed/>
    <w:rsid w:val="00D81537"/>
    <w:rPr>
      <w:color w:val="0000FF" w:themeColor="hyperlink"/>
      <w:u w:val="single"/>
    </w:rPr>
  </w:style>
  <w:style w:type="character" w:customStyle="1" w:styleId="UnresolvedMention1">
    <w:name w:val="Unresolved Mention1"/>
    <w:basedOn w:val="DefaultParagraphFont"/>
    <w:uiPriority w:val="99"/>
    <w:rsid w:val="00D81537"/>
    <w:rPr>
      <w:color w:val="605E5C"/>
      <w:shd w:val="clear" w:color="auto" w:fill="E1DFDD"/>
    </w:rPr>
  </w:style>
  <w:style w:type="character" w:styleId="CommentReference">
    <w:name w:val="annotation reference"/>
    <w:basedOn w:val="DefaultParagraphFont"/>
    <w:uiPriority w:val="99"/>
    <w:semiHidden/>
    <w:unhideWhenUsed/>
    <w:rsid w:val="00E14FC0"/>
    <w:rPr>
      <w:sz w:val="16"/>
      <w:szCs w:val="16"/>
    </w:rPr>
  </w:style>
  <w:style w:type="paragraph" w:styleId="CommentText">
    <w:name w:val="annotation text"/>
    <w:basedOn w:val="Normal"/>
    <w:link w:val="CommentTextChar"/>
    <w:uiPriority w:val="99"/>
    <w:semiHidden/>
    <w:unhideWhenUsed/>
    <w:rsid w:val="00E14FC0"/>
    <w:pPr>
      <w:spacing w:line="240" w:lineRule="auto"/>
    </w:pPr>
    <w:rPr>
      <w:szCs w:val="20"/>
    </w:rPr>
  </w:style>
  <w:style w:type="character" w:customStyle="1" w:styleId="CommentTextChar">
    <w:name w:val="Comment Text Char"/>
    <w:basedOn w:val="DefaultParagraphFont"/>
    <w:link w:val="CommentText"/>
    <w:uiPriority w:val="99"/>
    <w:semiHidden/>
    <w:rsid w:val="00E14FC0"/>
    <w:rPr>
      <w:rFonts w:ascii="Arial" w:eastAsia="SimSun" w:hAnsi="Arial" w:cs="Times New Roman"/>
      <w:sz w:val="20"/>
      <w:szCs w:val="20"/>
    </w:rPr>
  </w:style>
  <w:style w:type="paragraph" w:styleId="CommentSubject">
    <w:name w:val="annotation subject"/>
    <w:basedOn w:val="CommentText"/>
    <w:next w:val="CommentText"/>
    <w:link w:val="CommentSubjectChar"/>
    <w:uiPriority w:val="99"/>
    <w:semiHidden/>
    <w:unhideWhenUsed/>
    <w:rsid w:val="00E14FC0"/>
    <w:rPr>
      <w:b/>
      <w:bCs/>
    </w:rPr>
  </w:style>
  <w:style w:type="character" w:customStyle="1" w:styleId="CommentSubjectChar">
    <w:name w:val="Comment Subject Char"/>
    <w:basedOn w:val="CommentTextChar"/>
    <w:link w:val="CommentSubject"/>
    <w:uiPriority w:val="99"/>
    <w:semiHidden/>
    <w:rsid w:val="00E14FC0"/>
    <w:rPr>
      <w:rFonts w:ascii="Arial" w:eastAsia="SimSun" w:hAnsi="Arial" w:cs="Times New Roman"/>
      <w:b/>
      <w:bCs/>
      <w:sz w:val="20"/>
      <w:szCs w:val="20"/>
    </w:rPr>
  </w:style>
  <w:style w:type="paragraph" w:styleId="BalloonText">
    <w:name w:val="Balloon Text"/>
    <w:basedOn w:val="Normal"/>
    <w:link w:val="BalloonTextChar"/>
    <w:uiPriority w:val="99"/>
    <w:semiHidden/>
    <w:unhideWhenUsed/>
    <w:rsid w:val="00E14FC0"/>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E14FC0"/>
    <w:rPr>
      <w:rFonts w:ascii="Times New Roman" w:eastAsia="SimSun" w:hAnsi="Times New Roman" w:cs="Times New Roman"/>
      <w:sz w:val="18"/>
      <w:szCs w:val="18"/>
    </w:rPr>
  </w:style>
  <w:style w:type="character" w:styleId="FollowedHyperlink">
    <w:name w:val="FollowedHyperlink"/>
    <w:basedOn w:val="DefaultParagraphFont"/>
    <w:uiPriority w:val="99"/>
    <w:semiHidden/>
    <w:unhideWhenUsed/>
    <w:rsid w:val="00D167C3"/>
    <w:rPr>
      <w:color w:val="800080" w:themeColor="followedHyperlink"/>
      <w:u w:val="single"/>
    </w:rPr>
  </w:style>
  <w:style w:type="paragraph" w:styleId="ListParagraph">
    <w:name w:val="List Paragraph"/>
    <w:basedOn w:val="Normal"/>
    <w:uiPriority w:val="34"/>
    <w:rsid w:val="00D13272"/>
    <w:pPr>
      <w:ind w:left="720"/>
      <w:contextualSpacing/>
    </w:pPr>
  </w:style>
  <w:style w:type="character" w:customStyle="1" w:styleId="apple-converted-space">
    <w:name w:val="apple-converted-space"/>
    <w:basedOn w:val="DefaultParagraphFont"/>
    <w:rsid w:val="00506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5977718">
      <w:bodyDiv w:val="1"/>
      <w:marLeft w:val="0"/>
      <w:marRight w:val="0"/>
      <w:marTop w:val="0"/>
      <w:marBottom w:val="0"/>
      <w:divBdr>
        <w:top w:val="none" w:sz="0" w:space="0" w:color="auto"/>
        <w:left w:val="none" w:sz="0" w:space="0" w:color="auto"/>
        <w:bottom w:val="none" w:sz="0" w:space="0" w:color="auto"/>
        <w:right w:val="none" w:sz="0" w:space="0" w:color="auto"/>
      </w:divBdr>
    </w:div>
    <w:div w:id="507671482">
      <w:bodyDiv w:val="1"/>
      <w:marLeft w:val="0"/>
      <w:marRight w:val="0"/>
      <w:marTop w:val="0"/>
      <w:marBottom w:val="0"/>
      <w:divBdr>
        <w:top w:val="none" w:sz="0" w:space="0" w:color="auto"/>
        <w:left w:val="none" w:sz="0" w:space="0" w:color="auto"/>
        <w:bottom w:val="none" w:sz="0" w:space="0" w:color="auto"/>
        <w:right w:val="none" w:sz="0" w:space="0" w:color="auto"/>
      </w:divBdr>
    </w:div>
    <w:div w:id="666790228">
      <w:bodyDiv w:val="1"/>
      <w:marLeft w:val="0"/>
      <w:marRight w:val="0"/>
      <w:marTop w:val="0"/>
      <w:marBottom w:val="0"/>
      <w:divBdr>
        <w:top w:val="none" w:sz="0" w:space="0" w:color="auto"/>
        <w:left w:val="none" w:sz="0" w:space="0" w:color="auto"/>
        <w:bottom w:val="none" w:sz="0" w:space="0" w:color="auto"/>
        <w:right w:val="none" w:sz="0" w:space="0" w:color="auto"/>
      </w:divBdr>
    </w:div>
    <w:div w:id="748035991">
      <w:bodyDiv w:val="1"/>
      <w:marLeft w:val="0"/>
      <w:marRight w:val="0"/>
      <w:marTop w:val="0"/>
      <w:marBottom w:val="0"/>
      <w:divBdr>
        <w:top w:val="none" w:sz="0" w:space="0" w:color="auto"/>
        <w:left w:val="none" w:sz="0" w:space="0" w:color="auto"/>
        <w:bottom w:val="none" w:sz="0" w:space="0" w:color="auto"/>
        <w:right w:val="none" w:sz="0" w:space="0" w:color="auto"/>
      </w:divBdr>
    </w:div>
    <w:div w:id="753161812">
      <w:bodyDiv w:val="1"/>
      <w:marLeft w:val="0"/>
      <w:marRight w:val="0"/>
      <w:marTop w:val="0"/>
      <w:marBottom w:val="0"/>
      <w:divBdr>
        <w:top w:val="none" w:sz="0" w:space="0" w:color="auto"/>
        <w:left w:val="none" w:sz="0" w:space="0" w:color="auto"/>
        <w:bottom w:val="none" w:sz="0" w:space="0" w:color="auto"/>
        <w:right w:val="none" w:sz="0" w:space="0" w:color="auto"/>
      </w:divBdr>
    </w:div>
    <w:div w:id="937561133">
      <w:bodyDiv w:val="1"/>
      <w:marLeft w:val="0"/>
      <w:marRight w:val="0"/>
      <w:marTop w:val="0"/>
      <w:marBottom w:val="0"/>
      <w:divBdr>
        <w:top w:val="none" w:sz="0" w:space="0" w:color="auto"/>
        <w:left w:val="none" w:sz="0" w:space="0" w:color="auto"/>
        <w:bottom w:val="none" w:sz="0" w:space="0" w:color="auto"/>
        <w:right w:val="none" w:sz="0" w:space="0" w:color="auto"/>
      </w:divBdr>
    </w:div>
    <w:div w:id="1152677271">
      <w:bodyDiv w:val="1"/>
      <w:marLeft w:val="0"/>
      <w:marRight w:val="0"/>
      <w:marTop w:val="0"/>
      <w:marBottom w:val="0"/>
      <w:divBdr>
        <w:top w:val="none" w:sz="0" w:space="0" w:color="auto"/>
        <w:left w:val="none" w:sz="0" w:space="0" w:color="auto"/>
        <w:bottom w:val="none" w:sz="0" w:space="0" w:color="auto"/>
        <w:right w:val="none" w:sz="0" w:space="0" w:color="auto"/>
      </w:divBdr>
    </w:div>
    <w:div w:id="1371222209">
      <w:bodyDiv w:val="1"/>
      <w:marLeft w:val="0"/>
      <w:marRight w:val="0"/>
      <w:marTop w:val="0"/>
      <w:marBottom w:val="0"/>
      <w:divBdr>
        <w:top w:val="none" w:sz="0" w:space="0" w:color="auto"/>
        <w:left w:val="none" w:sz="0" w:space="0" w:color="auto"/>
        <w:bottom w:val="none" w:sz="0" w:space="0" w:color="auto"/>
        <w:right w:val="none" w:sz="0" w:space="0" w:color="auto"/>
      </w:divBdr>
    </w:div>
    <w:div w:id="1570114407">
      <w:bodyDiv w:val="1"/>
      <w:marLeft w:val="0"/>
      <w:marRight w:val="0"/>
      <w:marTop w:val="0"/>
      <w:marBottom w:val="0"/>
      <w:divBdr>
        <w:top w:val="none" w:sz="0" w:space="0" w:color="auto"/>
        <w:left w:val="none" w:sz="0" w:space="0" w:color="auto"/>
        <w:bottom w:val="none" w:sz="0" w:space="0" w:color="auto"/>
        <w:right w:val="none" w:sz="0" w:space="0" w:color="auto"/>
      </w:divBdr>
    </w:div>
    <w:div w:id="1702977472">
      <w:bodyDiv w:val="1"/>
      <w:marLeft w:val="0"/>
      <w:marRight w:val="0"/>
      <w:marTop w:val="0"/>
      <w:marBottom w:val="0"/>
      <w:divBdr>
        <w:top w:val="none" w:sz="0" w:space="0" w:color="auto"/>
        <w:left w:val="none" w:sz="0" w:space="0" w:color="auto"/>
        <w:bottom w:val="none" w:sz="0" w:space="0" w:color="auto"/>
        <w:right w:val="none" w:sz="0" w:space="0" w:color="auto"/>
      </w:divBdr>
    </w:div>
    <w:div w:id="1727022650">
      <w:bodyDiv w:val="1"/>
      <w:marLeft w:val="0"/>
      <w:marRight w:val="0"/>
      <w:marTop w:val="0"/>
      <w:marBottom w:val="0"/>
      <w:divBdr>
        <w:top w:val="none" w:sz="0" w:space="0" w:color="auto"/>
        <w:left w:val="none" w:sz="0" w:space="0" w:color="auto"/>
        <w:bottom w:val="none" w:sz="0" w:space="0" w:color="auto"/>
        <w:right w:val="none" w:sz="0" w:space="0" w:color="auto"/>
      </w:divBdr>
    </w:div>
    <w:div w:id="17785216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xmos@wildfirepr.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xmos.ai/software-tools/"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SimSun"/>
        <a:cs typeface=""/>
      </a:majorFont>
      <a:minorFont>
        <a:latin typeface="Cambria"/>
        <a:ea typeface="SimSun"/>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03C509-51A3-4D73-B98E-6332840E29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244</Words>
  <Characters>1394</Characters>
  <Application>Microsoft Office Word</Application>
  <DocSecurity>4</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EML Wildfire</Company>
  <LinksUpToDate>false</LinksUpToDate>
  <CharactersWithSpaces>1635</CharactersWithSpaces>
  <SharedDoc>false</SharedDoc>
  <HLinks>
    <vt:vector size="12" baseType="variant">
      <vt:variant>
        <vt:i4>4718698</vt:i4>
      </vt:variant>
      <vt:variant>
        <vt:i4>3</vt:i4>
      </vt:variant>
      <vt:variant>
        <vt:i4>0</vt:i4>
      </vt:variant>
      <vt:variant>
        <vt:i4>5</vt:i4>
      </vt:variant>
      <vt:variant>
        <vt:lpwstr>mailto:xmos@wildfirepr.com</vt:lpwstr>
      </vt:variant>
      <vt:variant>
        <vt:lpwstr/>
      </vt:variant>
      <vt:variant>
        <vt:i4>7274542</vt:i4>
      </vt:variant>
      <vt:variant>
        <vt:i4>0</vt:i4>
      </vt:variant>
      <vt:variant>
        <vt:i4>0</vt:i4>
      </vt:variant>
      <vt:variant>
        <vt:i4>5</vt:i4>
      </vt:variant>
      <vt:variant>
        <vt:lpwstr>https://www.xmos.ai/software-too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aura Stanley</cp:lastModifiedBy>
  <cp:revision>2</cp:revision>
  <cp:lastPrinted>2021-06-10T10:04:00Z</cp:lastPrinted>
  <dcterms:created xsi:type="dcterms:W3CDTF">2021-07-12T15:38:00Z</dcterms:created>
  <dcterms:modified xsi:type="dcterms:W3CDTF">2021-07-12T15:38:00Z</dcterms:modified>
</cp:coreProperties>
</file>